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w:t>
      </w:r>
      <w:r>
        <w:t xml:space="preserve"> </w:t>
      </w:r>
      <w:r>
        <w:t xml:space="preserve">Saint</w:t>
      </w:r>
      <w:r>
        <w:t xml:space="preserve"> </w:t>
      </w:r>
      <w:r>
        <w:t xml:space="preserve">Petersburg</w:t>
      </w:r>
    </w:p>
    <w:bookmarkStart w:id="26" w:name="Xd2d5e53caf98776a5fbfa03cc7ab663ce9ef6f7"/>
    <w:p>
      <w:pPr>
        <w:pStyle w:val="Heading1"/>
      </w:pPr>
      <w:r>
        <w:t xml:space="preserve">Internship Application Letter: Meteorologist Position at the Pulkovo Observatory, Saint Petersburg, Russi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Pulkovo Observatory of the Russian Academy of Sciences</w:t>
      </w:r>
      <w:r>
        <w:br/>
      </w:r>
      <w:r>
        <w:t xml:space="preserve">Saint Petersburg, Russia</w:t>
      </w:r>
    </w:p>
    <w:bookmarkStart w:id="25" w:name="dear-hiring-committee"/>
    <w:p>
      <w:pPr>
        <w:pStyle w:val="Heading2"/>
      </w:pPr>
      <w:r>
        <w:t xml:space="preserve">Dear Hiring Committee,</w:t>
      </w:r>
    </w:p>
    <w:p>
      <w:pPr>
        <w:pStyle w:val="FirstParagraph"/>
      </w:pPr>
      <w:r>
        <w:t xml:space="preserve">I am writing with profound enthusiasm to submit my application for the Meteorologist Internship position at the esteemed Pulkovo Observatory in Saint Petersburg, Russia. As a dedicated meteorology student at St. Petersburg State University with a focused research interest in Baltic Sea climate dynamics and extreme weather forecasting, I have long admired the Pulkovo Observatory’s pioneering role in advancing atmospheric sciences within Russia Saint Petersburg and its critical contribution to regional climate resilience strategies. This Internship Application Letter represents not merely an application, but a sincere commitment to contribute to your mission while deepening my expertise within one of the world’s most meteorologically fascinating and challenging environments.</w:t>
      </w:r>
    </w:p>
    <w:bookmarkStart w:id="20" w:name="Xebe59bca8aae1a0c30699c7c986b80ac5fc1390"/>
    <w:p>
      <w:pPr>
        <w:pStyle w:val="Heading3"/>
      </w:pPr>
      <w:r>
        <w:t xml:space="preserve">The Significance of Meteorology in Russia Saint Petersburg: A Personal and Professional Imperative</w:t>
      </w:r>
    </w:p>
    <w:p>
      <w:pPr>
        <w:pStyle w:val="FirstParagraph"/>
      </w:pPr>
      <w:r>
        <w:t xml:space="preserve">My academic journey has been intrinsically linked to the unique atmospheric complexities defining Russia Saint Petersburg. The city’s position on the Gulf of Finland, where continental Eurasian air masses meet maritime Atlantic influences, creates a dynamic microcosm of weather patterns – from sudden Baltic Sea fog events that disrupt port operations to severe winter storms demanding advanced forecasting precision. I have studied historical datasets from your observatory spanning over a century, analyzing how Saint Petersburg’s climate anomalies (such as the 2023 "Pulkovo Heatwave" and subsequent Neva River flooding) correlate with broader Arctic oscillation patterns. This research solidified my conviction that practical experience at Pulkovo is essential for any aspiring Meteorologist aiming to address real-world challenges in this critical northern European climate zone. The opportunity to learn directly from the scientists who monitor Saint Petersburg’s weather – a city where accurate forecasting literally impacts millions of lives daily – is the pinnacle of my professional aspiration.</w:t>
      </w:r>
    </w:p>
    <w:bookmarkEnd w:id="20"/>
    <w:bookmarkStart w:id="21" w:name="Xf5b99afba526e226fe1048449d6c8017aee1e50"/>
    <w:p>
      <w:pPr>
        <w:pStyle w:val="Heading3"/>
      </w:pPr>
      <w:r>
        <w:t xml:space="preserve">Academic Foundation Aligned with Pulkovo's Research Imperatives</w:t>
      </w:r>
    </w:p>
    <w:p>
      <w:pPr>
        <w:pStyle w:val="FirstParagraph"/>
      </w:pPr>
      <w:r>
        <w:t xml:space="preserve">My Master’s program in Applied Meteorology at St. Petersburg State University has provided rigorous training directly relevant to your observational and modeling priorities. Key coursework includes:</w:t>
      </w:r>
      <w:r>
        <w:br/>
      </w:r>
      <w:r>
        <w:t xml:space="preserve">• Advanced Synoptic Meteorology: Focused on mid-latitude cyclone development over the Baltic region, with a case study on the December 2022 storm system that caused widespread infrastructure disruption in Saint Petersburg.</w:t>
      </w:r>
      <w:r>
        <w:br/>
      </w:r>
      <w:r>
        <w:t xml:space="preserve">• Numerical Weather Prediction (NWP): Proficient in WRF-ARW model configuration, specifically applying it to coastal boundary layer dynamics – an area of critical importance for predicting sea fog and pollutant dispersion along the Neva River.</w:t>
      </w:r>
      <w:r>
        <w:br/>
      </w:r>
      <w:r>
        <w:t xml:space="preserve">• Climate Change Impacts: Conducted research on temperature trends in Saint Petersburg from 1980-2023, correlating rising winter temperatures with reduced ice cover duration on Lake Ladoga, a factor directly relevant to regional hydrology and your climate assessment initiatives.</w:t>
      </w:r>
    </w:p>
    <w:p>
      <w:pPr>
        <w:pStyle w:val="BodyText"/>
      </w:pPr>
      <w:r>
        <w:t xml:space="preserve">My thesis project, "Modeling Microclimatic Variations in Saint Petersburg's Urban Heat Island," utilized high-resolution satellite data (Sentinel-2) and ground-station measurements across the city’s diverse districts. This work required meticulous attention to spatial variability – a skill directly transferable to optimizing your observational network for localized weather events. I am fluent in Russian (C1 level, verified by TELC exam), enabling seamless integration into your team and direct access to historical Russian meteorological archives.</w:t>
      </w:r>
    </w:p>
    <w:bookmarkEnd w:id="21"/>
    <w:bookmarkStart w:id="22" w:name="Xd68c83eebaac539871cdf636246c1c615bc5867"/>
    <w:p>
      <w:pPr>
        <w:pStyle w:val="Heading3"/>
      </w:pPr>
      <w:r>
        <w:t xml:space="preserve">Technical Skills: Supporting Pulkovo's Operational Excellence</w:t>
      </w:r>
    </w:p>
    <w:p>
      <w:pPr>
        <w:pStyle w:val="FirstParagraph"/>
      </w:pPr>
      <w:r>
        <w:t xml:space="preserve">Beyond theoretical knowledge, I offer practical skills essential for modern meteorological operations in Russia Saint Petersburg:</w:t>
      </w:r>
      <w:r>
        <w:br/>
      </w:r>
      <w:r>
        <w:t xml:space="preserve">• Data Processing: Advanced proficiency in Python (Pandas, NumPy) and MATLAB for processing large observational datasets from sources like Roshydromet and the European Centre for Medium-Range Weather Forecasts (ECMWF).</w:t>
      </w:r>
      <w:r>
        <w:br/>
      </w:r>
      <w:r>
        <w:t xml:space="preserve">• GIS Applications: Expertise in QGIS for spatial analysis of weather patterns, including mapping storm tracks over the Gulf of Finland.</w:t>
      </w:r>
      <w:r>
        <w:br/>
      </w:r>
      <w:r>
        <w:t xml:space="preserve">• Instrumentation &amp; Fieldwork: Hands-on experience calibrating and deploying automatic weather stations during field campaigns on the Karelian Isthmus, a region sharing climatic similarities with Saint Petersburg’s coastal periphery.</w:t>
      </w:r>
      <w:r>
        <w:br/>
      </w:r>
      <w:r>
        <w:t xml:space="preserve">• Communication: Ability to translate complex meteorological data into clear briefings for non-specialist audiences – a vital skill given Pulkovo’s role in public weather warnings and collaboration with emergency services.</w:t>
      </w:r>
    </w:p>
    <w:bookmarkEnd w:id="22"/>
    <w:bookmarkStart w:id="23" w:name="X0f04aa11bce24397e5a653e8e75fbdb4bd54056"/>
    <w:p>
      <w:pPr>
        <w:pStyle w:val="Heading3"/>
      </w:pPr>
      <w:r>
        <w:t xml:space="preserve">Why Pulkovo and Russia Saint Petersburg? A Commitment Beyond the Internship</w:t>
      </w:r>
    </w:p>
    <w:p>
      <w:pPr>
        <w:pStyle w:val="FirstParagraph"/>
      </w:pPr>
      <w:r>
        <w:t xml:space="preserve">I am not seeking an internship; I am seeking immersion within the heart of Russian meteorological science. The Pulkovo Observatory’s legacy as Russia’s oldest continuous weather observatory (founded 1849) and its leadership in projects like "Arctic Climate Monitoring" resonate deeply with my professional ethos. Saint Petersburg is more than a location; it is a living laboratory for understanding climate change impacts in high-latitude cities. I am particularly eager to contribute to your ongoing work on improving short-term forecasts for Baltic Sea shipping, which faces increasing vulnerability due to changing storm patterns – an area where my NWP modeling skills could provide immediate value.</w:t>
      </w:r>
    </w:p>
    <w:p>
      <w:pPr>
        <w:pStyle w:val="BodyText"/>
      </w:pPr>
      <w:r>
        <w:t xml:space="preserve">Furthermore, I understand the unique demands of meteorological work in this environment: the need for 24/7 operational awareness during peak weather seasons (spring floods and winter storms), the necessity of cross-disciplinary collaboration with hydrologists and urban planners, and the responsibility to provide accurate information that supports critical infrastructure decisions. I am prepared to meet these demands with dedication, reliability, and a proactive attitude learned through my previous internship at the St. Petersburg City Meteorological Service during the 2023 summer heatwave.</w:t>
      </w:r>
    </w:p>
    <w:bookmarkEnd w:id="23"/>
    <w:bookmarkStart w:id="24" w:name="Xa47e5b2db9aa2c529121c1591d8b06e4e3e469f"/>
    <w:p>
      <w:pPr>
        <w:pStyle w:val="Heading3"/>
      </w:pPr>
      <w:r>
        <w:t xml:space="preserve">Conclusion: Contributing to Saint Petersburg's Meteorological Future</w:t>
      </w:r>
    </w:p>
    <w:p>
      <w:pPr>
        <w:pStyle w:val="FirstParagraph"/>
      </w:pPr>
      <w:r>
        <w:t xml:space="preserve">The Pulkovo Observatory stands as a beacon of scientific rigor and service within Russia Saint Petersburg. As an aspiring Meteorologist committed to advancing atmospheric science with practical, community-focused outcomes, I am confident my technical skills, academic background grounded in regional climate dynamics, and deep respect for your institution’s legacy align perfectly with the requirements of this internship. I am eager to learn under your guidance while actively contributing to projects that safeguard Saint Petersburg’s residents and infrastructure from the escalating challenges of a changing climate.</w:t>
      </w:r>
    </w:p>
    <w:p>
      <w:pPr>
        <w:pStyle w:val="BodyText"/>
      </w:pPr>
      <w:r>
        <w:t xml:space="preserve">I have attached my CV, academic transcripts, and a letter of recommendation from Professor Elena V. Petrova (Head of the Meteorology Department at St. Petersburg State University) for your review. I welcome the opportunity to discuss how my skills can support Pulkovo’s mission during an interview at your earliest convenience.</w:t>
      </w:r>
    </w:p>
    <w:p>
      <w:pPr>
        <w:pStyle w:val="BodyText"/>
      </w:pPr>
      <w:r>
        <w:t xml:space="preserve">Thank you for considering my application as a dedicated candidate for this prestigious Meteorologist Internship. I am eager to bring my passion, diligence, and technical capabilities to the team that has shaped the meteorological understanding of Russia Saint Petersburg for generations.</w:t>
      </w:r>
    </w:p>
    <w:p>
      <w:pPr>
        <w:pStyle w:val="BodyText"/>
      </w:pPr>
      <w:r>
        <w:t xml:space="preserve">Sincerely,</w:t>
      </w:r>
    </w:p>
    <w:p>
      <w:pPr>
        <w:pStyle w:val="BodyText"/>
      </w:pPr>
      <w:r>
        <w:t xml:space="preserve">Alexander Ivanov</w:t>
      </w:r>
      <w:r>
        <w:br/>
      </w:r>
      <w:r>
        <w:t xml:space="preserve">Master of Applied Meteorology (Candidate)</w:t>
      </w:r>
      <w:r>
        <w:br/>
      </w:r>
      <w:r>
        <w:t xml:space="preserve">St. Petersburg State University</w:t>
      </w:r>
      <w:r>
        <w:br/>
      </w:r>
      <w:r>
        <w:t xml:space="preserve">Email: alexander.ivanov@spbu.ru | Phone: +7 (911) XXX-XX-XX</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 Saint Petersburg</dc:title>
  <dc:creator/>
  <dc:language>en</dc:language>
  <cp:keywords/>
  <dcterms:created xsi:type="dcterms:W3CDTF">2026-07-23T16:57:41Z</dcterms:created>
  <dcterms:modified xsi:type="dcterms:W3CDTF">2026-07-23T16:57:41Z</dcterms:modified>
</cp:coreProperties>
</file>

<file path=docProps/custom.xml><?xml version="1.0" encoding="utf-8"?>
<Properties xmlns="http://schemas.openxmlformats.org/officeDocument/2006/custom-properties" xmlns:vt="http://schemas.openxmlformats.org/officeDocument/2006/docPropsVTypes"/>
</file>